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B7D579" w14:textId="53B0DA5A" w:rsidR="003F6829" w:rsidRDefault="008F1721" w:rsidP="003F6829">
      <w:pPr>
        <w:pStyle w:val="Title"/>
        <w:jc w:val="center"/>
        <w:rPr>
          <w:rFonts w:ascii="Times New Roman" w:hAnsi="Times New Roman"/>
          <w:b w:val="0"/>
          <w:bCs w:val="0"/>
          <w:color w:val="auto"/>
        </w:rPr>
      </w:pPr>
      <w:r>
        <w:rPr>
          <w:rFonts w:ascii="Times New Roman" w:hAnsi="Times New Roman"/>
          <w:b w:val="0"/>
          <w:bCs w:val="0"/>
          <w:color w:val="auto"/>
        </w:rPr>
        <w:t>Database Systems</w:t>
      </w:r>
    </w:p>
    <w:p w14:paraId="0B855827" w14:textId="2459280C" w:rsidR="003F6829" w:rsidRPr="00B036B0" w:rsidRDefault="003F6829" w:rsidP="003F6829">
      <w:pPr>
        <w:pStyle w:val="Title"/>
        <w:jc w:val="center"/>
        <w:rPr>
          <w:rFonts w:ascii="Times New Roman" w:hAnsi="Times New Roman"/>
          <w:b w:val="0"/>
          <w:bCs w:val="0"/>
          <w:color w:val="auto"/>
        </w:rPr>
      </w:pPr>
      <w:r>
        <w:rPr>
          <w:rFonts w:ascii="Times New Roman" w:hAnsi="Times New Roman"/>
          <w:b w:val="0"/>
          <w:bCs w:val="0"/>
          <w:color w:val="auto"/>
        </w:rPr>
        <w:t xml:space="preserve">Lab Manual (Lab </w:t>
      </w:r>
      <w:r w:rsidR="00B56EC4">
        <w:rPr>
          <w:rFonts w:ascii="Times New Roman" w:hAnsi="Times New Roman"/>
          <w:b w:val="0"/>
          <w:bCs w:val="0"/>
          <w:color w:val="auto"/>
        </w:rPr>
        <w:t>8</w:t>
      </w:r>
      <w:r w:rsidRPr="00B036B0">
        <w:rPr>
          <w:rFonts w:ascii="Times New Roman" w:hAnsi="Times New Roman"/>
          <w:b w:val="0"/>
          <w:bCs w:val="0"/>
          <w:color w:val="auto"/>
        </w:rPr>
        <w:t>)</w:t>
      </w:r>
      <w:r w:rsidR="00A1619C" w:rsidRPr="00A1619C">
        <w:rPr>
          <w:rFonts w:ascii="Times New Roman" w:hAnsi="Times New Roman"/>
          <w:b w:val="0"/>
          <w:bCs w:val="0"/>
          <w:noProof/>
          <w:color w:val="auto"/>
        </w:rPr>
        <w:t xml:space="preserve"> </w:t>
      </w:r>
    </w:p>
    <w:p w14:paraId="159397CD" w14:textId="0944311C" w:rsidR="003F6829" w:rsidRPr="00B036B0" w:rsidRDefault="003F6829" w:rsidP="003F6829"/>
    <w:p w14:paraId="5A335FD3" w14:textId="77777777" w:rsidR="003F6829" w:rsidRPr="00B036B0" w:rsidRDefault="003F6829" w:rsidP="003F6829">
      <w:pPr>
        <w:autoSpaceDE w:val="0"/>
        <w:autoSpaceDN w:val="0"/>
        <w:adjustRightInd w:val="0"/>
      </w:pPr>
    </w:p>
    <w:p w14:paraId="7FEFFF02" w14:textId="136A4E4A" w:rsidR="003F6829" w:rsidRPr="00B036B0" w:rsidRDefault="00A1619C" w:rsidP="00A1619C">
      <w:pPr>
        <w:autoSpaceDE w:val="0"/>
        <w:autoSpaceDN w:val="0"/>
        <w:adjustRightInd w:val="0"/>
        <w:jc w:val="center"/>
      </w:pPr>
      <w:r>
        <w:rPr>
          <w:b/>
          <w:bCs/>
          <w:noProof/>
        </w:rPr>
        <w:drawing>
          <wp:inline distT="0" distB="0" distL="0" distR="0" wp14:anchorId="704A3A95" wp14:editId="6F11645D">
            <wp:extent cx="2369820" cy="307468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9047" cy="3086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4489A" w14:textId="77777777" w:rsidR="003F6829" w:rsidRDefault="003F6829" w:rsidP="00A1619C">
      <w:pPr>
        <w:autoSpaceDE w:val="0"/>
        <w:autoSpaceDN w:val="0"/>
        <w:adjustRightInd w:val="0"/>
        <w:rPr>
          <w:sz w:val="32"/>
          <w:szCs w:val="32"/>
        </w:rPr>
      </w:pPr>
    </w:p>
    <w:p w14:paraId="0F422107" w14:textId="77777777" w:rsidR="003F6829" w:rsidRDefault="003F6829" w:rsidP="003F6829">
      <w:pPr>
        <w:autoSpaceDE w:val="0"/>
        <w:autoSpaceDN w:val="0"/>
        <w:adjustRightInd w:val="0"/>
        <w:jc w:val="center"/>
        <w:rPr>
          <w:sz w:val="32"/>
          <w:szCs w:val="32"/>
        </w:rPr>
      </w:pPr>
    </w:p>
    <w:p w14:paraId="76F9BE4A" w14:textId="0DAF26FD" w:rsidR="003F6829" w:rsidRPr="00B036B0" w:rsidRDefault="003F6829" w:rsidP="003F6829">
      <w:pPr>
        <w:autoSpaceDE w:val="0"/>
        <w:autoSpaceDN w:val="0"/>
        <w:adjustRightInd w:val="0"/>
        <w:jc w:val="center"/>
      </w:pPr>
      <w:r w:rsidRPr="00B036B0">
        <w:rPr>
          <w:sz w:val="32"/>
          <w:szCs w:val="32"/>
        </w:rPr>
        <w:t xml:space="preserve">Session: </w:t>
      </w:r>
      <w:r w:rsidR="001660BE">
        <w:rPr>
          <w:sz w:val="32"/>
          <w:szCs w:val="32"/>
        </w:rPr>
        <w:t>Fall 2024</w:t>
      </w:r>
    </w:p>
    <w:p w14:paraId="166527BB" w14:textId="77777777" w:rsidR="003F6829" w:rsidRPr="00B036B0" w:rsidRDefault="003F6829" w:rsidP="003F6829">
      <w:pPr>
        <w:autoSpaceDE w:val="0"/>
        <w:autoSpaceDN w:val="0"/>
        <w:adjustRightInd w:val="0"/>
        <w:jc w:val="center"/>
      </w:pPr>
    </w:p>
    <w:p w14:paraId="6396BF28" w14:textId="5F777E4F" w:rsidR="003F6829" w:rsidRPr="00B036B0" w:rsidRDefault="003F6829" w:rsidP="003F6829">
      <w:pPr>
        <w:autoSpaceDE w:val="0"/>
        <w:autoSpaceDN w:val="0"/>
        <w:adjustRightInd w:val="0"/>
        <w:jc w:val="center"/>
        <w:rPr>
          <w:sz w:val="40"/>
          <w:szCs w:val="40"/>
        </w:rPr>
      </w:pPr>
      <w:r w:rsidRPr="00B036B0">
        <w:rPr>
          <w:sz w:val="40"/>
          <w:szCs w:val="40"/>
        </w:rPr>
        <w:t>LAB INSTRUCTOR: AYESHA MAJID ALI</w:t>
      </w:r>
    </w:p>
    <w:p w14:paraId="637F53BD" w14:textId="77777777" w:rsidR="0034427E" w:rsidRDefault="0034427E" w:rsidP="0034427E">
      <w:pPr>
        <w:rPr>
          <w:b/>
          <w:bCs/>
          <w:sz w:val="36"/>
          <w:szCs w:val="36"/>
        </w:rPr>
      </w:pPr>
    </w:p>
    <w:p w14:paraId="5DC5462B" w14:textId="3CED5869" w:rsidR="003F6829" w:rsidRDefault="003F6829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14:paraId="76E34041" w14:textId="77777777" w:rsidR="00B56EC4" w:rsidRDefault="00B56EC4" w:rsidP="00B56EC4">
      <w:pPr>
        <w:pStyle w:val="Heading2"/>
        <w:rPr>
          <w:sz w:val="36"/>
          <w:szCs w:val="36"/>
        </w:rPr>
      </w:pPr>
      <w:r>
        <w:rPr>
          <w:rStyle w:val="Strong"/>
          <w:b w:val="0"/>
          <w:bCs w:val="0"/>
        </w:rPr>
        <w:lastRenderedPageBreak/>
        <w:t>Lab Exercises</w:t>
      </w:r>
    </w:p>
    <w:p w14:paraId="0724FD38" w14:textId="77777777" w:rsidR="00B56EC4" w:rsidRDefault="00B56EC4" w:rsidP="00B56EC4">
      <w:pPr>
        <w:pStyle w:val="Heading3"/>
      </w:pPr>
      <w:r>
        <w:t>Exercise 1: Simple Subquery in the WHERE Clause</w:t>
      </w:r>
    </w:p>
    <w:p w14:paraId="31130DB5" w14:textId="77777777" w:rsidR="00B56EC4" w:rsidRDefault="00B56EC4" w:rsidP="00B56EC4">
      <w:pPr>
        <w:numPr>
          <w:ilvl w:val="0"/>
          <w:numId w:val="37"/>
        </w:numPr>
        <w:spacing w:before="100" w:beforeAutospacing="1" w:after="100" w:afterAutospacing="1"/>
      </w:pPr>
      <w:r>
        <w:rPr>
          <w:rStyle w:val="Strong"/>
        </w:rPr>
        <w:t>Task</w:t>
      </w:r>
      <w:r>
        <w:t>: Find all employees who are earning more than the highest salary in the "Marketing" department.</w:t>
      </w:r>
    </w:p>
    <w:p w14:paraId="35070538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791232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r>
        <w:rPr>
          <w:rFonts w:ascii="Consolas" w:hAnsi="Consolas" w:cs="Courier New"/>
          <w:color w:val="660066"/>
          <w:sz w:val="18"/>
          <w:szCs w:val="18"/>
        </w:rPr>
        <w:t>Nam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</w:p>
    <w:p w14:paraId="696004C4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791232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</w:p>
    <w:p w14:paraId="23A3C1B9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791232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WHERE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&gt;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0000"/>
          <w:sz w:val="18"/>
          <w:szCs w:val="18"/>
        </w:rPr>
        <w:t>SELECT MAX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</w:p>
    <w:p w14:paraId="5C4BACF9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791232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        FROM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</w:p>
    <w:p w14:paraId="5E37B355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791232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        WHERE </w:t>
      </w:r>
      <w:r>
        <w:rPr>
          <w:rFonts w:ascii="Consolas" w:hAnsi="Consolas" w:cs="Courier New"/>
          <w:color w:val="660066"/>
          <w:sz w:val="18"/>
          <w:szCs w:val="18"/>
        </w:rPr>
        <w:t>Departmen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=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Marketing'</w:t>
      </w: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19E7ACC8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791232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67DC3385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4791232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1F508172" w14:textId="77777777" w:rsidR="00B56EC4" w:rsidRDefault="00B56EC4" w:rsidP="00B56EC4">
      <w:pPr>
        <w:pStyle w:val="Heading3"/>
        <w:rPr>
          <w:sz w:val="27"/>
          <w:szCs w:val="27"/>
        </w:rPr>
      </w:pPr>
      <w:r>
        <w:t>Exercise 2: Subquery in the SELECT Clause</w:t>
      </w:r>
    </w:p>
    <w:p w14:paraId="6E82BA45" w14:textId="77777777" w:rsidR="00B56EC4" w:rsidRDefault="00B56EC4" w:rsidP="00B56EC4">
      <w:pPr>
        <w:numPr>
          <w:ilvl w:val="0"/>
          <w:numId w:val="38"/>
        </w:numPr>
        <w:spacing w:before="100" w:beforeAutospacing="1" w:after="100" w:afterAutospacing="1"/>
      </w:pPr>
      <w:r>
        <w:rPr>
          <w:rStyle w:val="Strong"/>
        </w:rPr>
        <w:t>Task</w:t>
      </w:r>
      <w:r>
        <w:t>: List the name and salary of all employees along with the department name they belong to.</w:t>
      </w:r>
    </w:p>
    <w:p w14:paraId="440F7C21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140119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r>
        <w:rPr>
          <w:rFonts w:ascii="Consolas" w:hAnsi="Consolas" w:cs="Courier New"/>
          <w:color w:val="660066"/>
          <w:sz w:val="18"/>
          <w:szCs w:val="18"/>
        </w:rPr>
        <w:t>Nam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,</w:t>
      </w:r>
    </w:p>
    <w:p w14:paraId="2119E431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140119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Nam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</w:p>
    <w:p w14:paraId="7953FC58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140119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FROM </w:t>
      </w:r>
      <w:r>
        <w:rPr>
          <w:rFonts w:ascii="Consolas" w:hAnsi="Consolas" w:cs="Courier New"/>
          <w:color w:val="660066"/>
          <w:sz w:val="18"/>
          <w:szCs w:val="18"/>
        </w:rPr>
        <w:t>Departments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</w:p>
    <w:p w14:paraId="2604C64A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140119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WHERE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s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=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AS </w:t>
      </w:r>
      <w:r>
        <w:rPr>
          <w:rFonts w:ascii="Consolas" w:hAnsi="Consolas" w:cs="Courier New"/>
          <w:color w:val="660066"/>
          <w:sz w:val="18"/>
          <w:szCs w:val="18"/>
        </w:rPr>
        <w:t>Department</w:t>
      </w:r>
    </w:p>
    <w:p w14:paraId="2037C459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140119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666600"/>
          <w:sz w:val="18"/>
          <w:szCs w:val="18"/>
        </w:rPr>
        <w:t>;</w:t>
      </w:r>
    </w:p>
    <w:p w14:paraId="16745E68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1401194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103AA880" w14:textId="77777777" w:rsidR="00B56EC4" w:rsidRDefault="00B56EC4" w:rsidP="00B56EC4">
      <w:pPr>
        <w:pStyle w:val="Heading3"/>
        <w:rPr>
          <w:sz w:val="27"/>
          <w:szCs w:val="27"/>
        </w:rPr>
      </w:pPr>
      <w:r>
        <w:t>Exercise 3: Subquery in the FROM Clause</w:t>
      </w:r>
    </w:p>
    <w:p w14:paraId="355EFC8F" w14:textId="77777777" w:rsidR="00B56EC4" w:rsidRDefault="00B56EC4" w:rsidP="00B56EC4">
      <w:pPr>
        <w:numPr>
          <w:ilvl w:val="0"/>
          <w:numId w:val="39"/>
        </w:numPr>
        <w:spacing w:before="100" w:beforeAutospacing="1" w:after="100" w:afterAutospacing="1"/>
      </w:pPr>
      <w:r>
        <w:rPr>
          <w:rStyle w:val="Strong"/>
        </w:rPr>
        <w:t>Task</w:t>
      </w:r>
      <w:r>
        <w:t>: Find the average salary per department, but only for those departments with more than 5 employees.</w:t>
      </w:r>
    </w:p>
    <w:p w14:paraId="4F3A550D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9998567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AVG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0BDDC180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9998567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</w:p>
    <w:p w14:paraId="5554F396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9998567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FROM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</w:p>
    <w:p w14:paraId="3711A227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9998567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GROUP BY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</w:p>
    <w:p w14:paraId="3A8671C8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9998567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HAVING COUNT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&gt;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5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AS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ubQuery</w:t>
      </w:r>
      <w:proofErr w:type="spellEnd"/>
    </w:p>
    <w:p w14:paraId="52C7E7A9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9998567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JOIN </w:t>
      </w:r>
      <w:r>
        <w:rPr>
          <w:rFonts w:ascii="Consolas" w:hAnsi="Consolas" w:cs="Courier New"/>
          <w:color w:val="660066"/>
          <w:sz w:val="18"/>
          <w:szCs w:val="18"/>
        </w:rPr>
        <w:t>Departments</w:t>
      </w:r>
      <w:r>
        <w:rPr>
          <w:rFonts w:ascii="Consolas" w:hAnsi="Consolas" w:cs="Courier New"/>
          <w:color w:val="000000"/>
          <w:sz w:val="18"/>
          <w:szCs w:val="18"/>
        </w:rPr>
        <w:t xml:space="preserve"> ON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SubQuery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=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s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</w:p>
    <w:p w14:paraId="5A0F2EB6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9998567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GROUP BY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Name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;</w:t>
      </w:r>
    </w:p>
    <w:p w14:paraId="137FE0AD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9998567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38BD8618" w14:textId="77777777" w:rsidR="00B56EC4" w:rsidRDefault="00B56EC4" w:rsidP="00B56EC4">
      <w:pPr>
        <w:pStyle w:val="Heading3"/>
        <w:rPr>
          <w:sz w:val="27"/>
          <w:szCs w:val="27"/>
        </w:rPr>
      </w:pPr>
      <w:r>
        <w:t>Exercise 4: Correlated Subquery</w:t>
      </w:r>
    </w:p>
    <w:p w14:paraId="59CE08CE" w14:textId="77777777" w:rsidR="00B56EC4" w:rsidRDefault="00B56EC4" w:rsidP="00B56EC4">
      <w:pPr>
        <w:numPr>
          <w:ilvl w:val="0"/>
          <w:numId w:val="40"/>
        </w:numPr>
        <w:spacing w:before="100" w:beforeAutospacing="1" w:after="100" w:afterAutospacing="1"/>
      </w:pPr>
      <w:r>
        <w:rPr>
          <w:rStyle w:val="Strong"/>
        </w:rPr>
        <w:t>Task</w:t>
      </w:r>
      <w:r>
        <w:t>: List the names of employees who earn more than the average salary of their respective departments.</w:t>
      </w:r>
    </w:p>
    <w:p w14:paraId="09C7D52E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21313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r>
        <w:rPr>
          <w:rFonts w:ascii="Consolas" w:hAnsi="Consolas" w:cs="Courier New"/>
          <w:color w:val="660066"/>
          <w:sz w:val="18"/>
          <w:szCs w:val="18"/>
        </w:rPr>
        <w:t>Name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</w:p>
    <w:p w14:paraId="524A05C6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21313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000000"/>
          <w:sz w:val="18"/>
          <w:szCs w:val="18"/>
        </w:rPr>
        <w:t xml:space="preserve"> e</w:t>
      </w:r>
    </w:p>
    <w:p w14:paraId="7CCC6261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21313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WHERE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&gt;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0000"/>
          <w:sz w:val="18"/>
          <w:szCs w:val="18"/>
        </w:rPr>
        <w:t>SELECT AVG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47E72131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21313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        FROM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</w:p>
    <w:p w14:paraId="08F13BAE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21313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        WHERE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=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e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660066"/>
          <w:sz w:val="18"/>
          <w:szCs w:val="18"/>
        </w:rPr>
        <w:t>Department_ID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298B44C0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21313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12F7C3B2" w14:textId="38E379E3" w:rsidR="002E0EB3" w:rsidRDefault="002E0EB3" w:rsidP="00B56EC4">
      <w:pPr>
        <w:pStyle w:val="NormalWeb"/>
      </w:pPr>
    </w:p>
    <w:p w14:paraId="71B71917" w14:textId="77777777" w:rsidR="00B56EC4" w:rsidRDefault="00B56EC4" w:rsidP="00B56EC4">
      <w:pPr>
        <w:pStyle w:val="Heading3"/>
        <w:rPr>
          <w:sz w:val="27"/>
          <w:szCs w:val="27"/>
        </w:rPr>
      </w:pPr>
      <w:r>
        <w:lastRenderedPageBreak/>
        <w:t>Exercise 5: Nested Queries with Multiple Conditions</w:t>
      </w:r>
    </w:p>
    <w:p w14:paraId="184A8E61" w14:textId="77777777" w:rsidR="00B56EC4" w:rsidRDefault="00B56EC4" w:rsidP="00B56EC4">
      <w:pPr>
        <w:numPr>
          <w:ilvl w:val="0"/>
          <w:numId w:val="41"/>
        </w:numPr>
        <w:spacing w:before="100" w:beforeAutospacing="1" w:after="100" w:afterAutospacing="1"/>
      </w:pPr>
      <w:r>
        <w:rPr>
          <w:rStyle w:val="Strong"/>
        </w:rPr>
        <w:t>Task</w:t>
      </w:r>
      <w:r>
        <w:t>: Find the names of employees who are working on the "AI Research" project and earn more than the average salary.</w:t>
      </w:r>
    </w:p>
    <w:p w14:paraId="07870940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6264295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r>
        <w:rPr>
          <w:rFonts w:ascii="Consolas" w:hAnsi="Consolas" w:cs="Courier New"/>
          <w:color w:val="660066"/>
          <w:sz w:val="18"/>
          <w:szCs w:val="18"/>
        </w:rPr>
        <w:t>Name</w:t>
      </w:r>
    </w:p>
    <w:p w14:paraId="627A90C6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6264295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ROM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</w:p>
    <w:p w14:paraId="1310E26F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6264295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WHERE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IN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0000"/>
          <w:sz w:val="18"/>
          <w:szCs w:val="18"/>
        </w:rPr>
        <w:t xml:space="preserve">SELECT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Employee_ID</w:t>
      </w:r>
      <w:proofErr w:type="spellEnd"/>
    </w:p>
    <w:p w14:paraId="09CB8263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6264295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              FROM </w:t>
      </w:r>
      <w:r>
        <w:rPr>
          <w:rFonts w:ascii="Consolas" w:hAnsi="Consolas" w:cs="Courier New"/>
          <w:color w:val="660066"/>
          <w:sz w:val="18"/>
          <w:szCs w:val="18"/>
        </w:rPr>
        <w:t>Projects</w:t>
      </w:r>
    </w:p>
    <w:p w14:paraId="5F55BD12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6264295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              WHERE </w:t>
      </w:r>
      <w:proofErr w:type="spellStart"/>
      <w:r>
        <w:rPr>
          <w:rFonts w:ascii="Consolas" w:hAnsi="Consolas" w:cs="Courier New"/>
          <w:color w:val="660066"/>
          <w:sz w:val="18"/>
          <w:szCs w:val="18"/>
        </w:rPr>
        <w:t>Project_Nam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=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'AI Research'</w:t>
      </w:r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774342B6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6264295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AND 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&gt;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0000"/>
          <w:sz w:val="18"/>
          <w:szCs w:val="18"/>
        </w:rPr>
        <w:t>SELECT AVG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660066"/>
          <w:sz w:val="18"/>
          <w:szCs w:val="18"/>
        </w:rPr>
        <w:t>Salary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FROM </w:t>
      </w:r>
      <w:r>
        <w:rPr>
          <w:rFonts w:ascii="Consolas" w:hAnsi="Consolas" w:cs="Courier New"/>
          <w:color w:val="660066"/>
          <w:sz w:val="18"/>
          <w:szCs w:val="18"/>
        </w:rPr>
        <w:t>Employees</w:t>
      </w:r>
      <w:r>
        <w:rPr>
          <w:rFonts w:ascii="Consolas" w:hAnsi="Consolas" w:cs="Courier New"/>
          <w:color w:val="666600"/>
          <w:sz w:val="18"/>
          <w:szCs w:val="18"/>
        </w:rPr>
        <w:t>);</w:t>
      </w:r>
    </w:p>
    <w:p w14:paraId="6A6344E3" w14:textId="77777777" w:rsidR="00B56EC4" w:rsidRDefault="00B56EC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6264295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70CC9D7D" w14:textId="120A7ABE" w:rsidR="00B56EC4" w:rsidRDefault="00B56EC4" w:rsidP="00B56EC4">
      <w:pPr>
        <w:pStyle w:val="NormalWeb"/>
      </w:pPr>
      <w:r>
        <w:t>LAB TASKS:</w:t>
      </w:r>
    </w:p>
    <w:p w14:paraId="0FC0958D" w14:textId="663A65CC" w:rsidR="00943914" w:rsidRDefault="00943914" w:rsidP="00B56EC4">
      <w:pPr>
        <w:pStyle w:val="NormalWeb"/>
      </w:pPr>
      <w:r>
        <w:t>Sample Table:</w:t>
      </w:r>
    </w:p>
    <w:p w14:paraId="27D0419D" w14:textId="767AB08F" w:rsidR="00943914" w:rsidRPr="00943914" w:rsidRDefault="00943914" w:rsidP="00943914">
      <w:pPr>
        <w:pStyle w:val="NormalWeb"/>
        <w:numPr>
          <w:ilvl w:val="0"/>
          <w:numId w:val="43"/>
        </w:numPr>
        <w:rPr>
          <w:rStyle w:val="Strong"/>
        </w:rPr>
      </w:pPr>
      <w:r w:rsidRPr="00943914">
        <w:rPr>
          <w:rStyle w:val="Strong"/>
        </w:rPr>
        <w:t>Employee Table:</w:t>
      </w:r>
    </w:p>
    <w:p w14:paraId="3212B3F8" w14:textId="21B3F246" w:rsidR="00943914" w:rsidRDefault="00943914" w:rsidP="00B56EC4">
      <w:pPr>
        <w:pStyle w:val="NormalWeb"/>
      </w:pPr>
      <w:r>
        <w:rPr>
          <w:noProof/>
        </w:rPr>
        <w:drawing>
          <wp:inline distT="0" distB="0" distL="0" distR="0" wp14:anchorId="0F6233A3" wp14:editId="380F171D">
            <wp:extent cx="5084284" cy="1460645"/>
            <wp:effectExtent l="0" t="0" r="2540" b="6350"/>
            <wp:docPr id="1130737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73789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8656" cy="1461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40ABE" w14:textId="17DA25EB" w:rsidR="00943914" w:rsidRDefault="00943914" w:rsidP="00943914">
      <w:pPr>
        <w:pStyle w:val="NormalWeb"/>
        <w:numPr>
          <w:ilvl w:val="0"/>
          <w:numId w:val="43"/>
        </w:numPr>
        <w:rPr>
          <w:rStyle w:val="Strong"/>
        </w:rPr>
      </w:pPr>
      <w:r>
        <w:rPr>
          <w:rStyle w:val="Strong"/>
        </w:rPr>
        <w:t>Departments Table</w:t>
      </w:r>
    </w:p>
    <w:p w14:paraId="7A1A6ED0" w14:textId="29E3438F" w:rsidR="00943914" w:rsidRDefault="00943914" w:rsidP="00943914">
      <w:pPr>
        <w:pStyle w:val="NormalWeb"/>
        <w:rPr>
          <w:rStyle w:val="Strong"/>
        </w:rPr>
      </w:pPr>
      <w:r>
        <w:rPr>
          <w:noProof/>
        </w:rPr>
        <w:drawing>
          <wp:inline distT="0" distB="0" distL="0" distR="0" wp14:anchorId="0EA39653" wp14:editId="653753A5">
            <wp:extent cx="5117335" cy="957860"/>
            <wp:effectExtent l="0" t="0" r="7620" b="0"/>
            <wp:docPr id="9691694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16942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8258" cy="95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C767D" w14:textId="5C8DBA98" w:rsidR="00943914" w:rsidRDefault="00943914" w:rsidP="00943914">
      <w:pPr>
        <w:pStyle w:val="NormalWeb"/>
        <w:numPr>
          <w:ilvl w:val="0"/>
          <w:numId w:val="43"/>
        </w:numPr>
        <w:rPr>
          <w:rStyle w:val="Strong"/>
        </w:rPr>
      </w:pPr>
      <w:r>
        <w:t xml:space="preserve"> </w:t>
      </w:r>
      <w:r>
        <w:rPr>
          <w:rStyle w:val="Strong"/>
        </w:rPr>
        <w:t>Projects Table</w:t>
      </w:r>
    </w:p>
    <w:p w14:paraId="58A72845" w14:textId="2FECFD22" w:rsidR="00943914" w:rsidRPr="00943914" w:rsidRDefault="00943914" w:rsidP="00943914">
      <w:pPr>
        <w:pStyle w:val="NormalWeb"/>
        <w:rPr>
          <w:rStyle w:val="Strong"/>
        </w:rPr>
      </w:pPr>
      <w:r>
        <w:rPr>
          <w:noProof/>
        </w:rPr>
        <w:drawing>
          <wp:inline distT="0" distB="0" distL="0" distR="0" wp14:anchorId="31B7D2CD" wp14:editId="11294CBB">
            <wp:extent cx="4638101" cy="1407783"/>
            <wp:effectExtent l="0" t="0" r="0" b="2540"/>
            <wp:docPr id="4886145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614512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5771" cy="141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BD18F" w14:textId="260A85A1" w:rsidR="00B56EC4" w:rsidRDefault="00B56EC4" w:rsidP="00B56EC4">
      <w:pPr>
        <w:pStyle w:val="NormalWeb"/>
        <w:numPr>
          <w:ilvl w:val="0"/>
          <w:numId w:val="42"/>
        </w:numPr>
      </w:pPr>
      <w:r>
        <w:lastRenderedPageBreak/>
        <w:t>Retrieve employees who earn more than the average salary across all employees.</w:t>
      </w:r>
    </w:p>
    <w:p w14:paraId="4DD9D636" w14:textId="4D2A558F" w:rsidR="00943914" w:rsidRDefault="00943914" w:rsidP="00B56EC4">
      <w:pPr>
        <w:pStyle w:val="NormalWeb"/>
        <w:numPr>
          <w:ilvl w:val="0"/>
          <w:numId w:val="42"/>
        </w:numPr>
      </w:pPr>
      <w:r>
        <w:t>List the name of each employee along with their department name.</w:t>
      </w:r>
    </w:p>
    <w:p w14:paraId="6F73C074" w14:textId="2BA9A078" w:rsidR="00943914" w:rsidRDefault="00943914" w:rsidP="00B56EC4">
      <w:pPr>
        <w:pStyle w:val="NormalWeb"/>
        <w:numPr>
          <w:ilvl w:val="0"/>
          <w:numId w:val="42"/>
        </w:numPr>
      </w:pPr>
      <w:r>
        <w:t>Find the total salary expense for each department.</w:t>
      </w:r>
    </w:p>
    <w:p w14:paraId="3C15825E" w14:textId="1CCBFDD5" w:rsidR="00943914" w:rsidRDefault="00943914" w:rsidP="00B56EC4">
      <w:pPr>
        <w:pStyle w:val="NormalWeb"/>
        <w:numPr>
          <w:ilvl w:val="0"/>
          <w:numId w:val="42"/>
        </w:numPr>
      </w:pPr>
      <w:r>
        <w:t>List employees who earn more than the average salary in their respective departments.</w:t>
      </w:r>
    </w:p>
    <w:p w14:paraId="6AD5D959" w14:textId="77A9A812" w:rsidR="00943914" w:rsidRDefault="00943914" w:rsidP="00B56EC4">
      <w:pPr>
        <w:pStyle w:val="NormalWeb"/>
        <w:numPr>
          <w:ilvl w:val="0"/>
          <w:numId w:val="42"/>
        </w:numPr>
      </w:pPr>
      <w:r>
        <w:t>List employees who are working on the "AI Research" project and earn more than the average salary.</w:t>
      </w:r>
    </w:p>
    <w:p w14:paraId="78988A0E" w14:textId="77203876" w:rsidR="00943914" w:rsidRDefault="00943914" w:rsidP="00B56EC4">
      <w:pPr>
        <w:pStyle w:val="NormalWeb"/>
        <w:numPr>
          <w:ilvl w:val="0"/>
          <w:numId w:val="42"/>
        </w:numPr>
      </w:pPr>
      <w:r>
        <w:t>Find departments that have more than 2 employees.</w:t>
      </w:r>
    </w:p>
    <w:p w14:paraId="5FFCCD77" w14:textId="3ACC2104" w:rsidR="00943914" w:rsidRDefault="00943914" w:rsidP="00943914">
      <w:pPr>
        <w:pStyle w:val="NormalWeb"/>
        <w:numPr>
          <w:ilvl w:val="0"/>
          <w:numId w:val="42"/>
        </w:numPr>
      </w:pPr>
      <w:r>
        <w:t>Find employees who are not working on any project.</w:t>
      </w:r>
    </w:p>
    <w:p w14:paraId="49F693E8" w14:textId="42DA6298" w:rsidR="00943914" w:rsidRPr="00AF3ADC" w:rsidRDefault="00943914" w:rsidP="00943914">
      <w:pPr>
        <w:pStyle w:val="NormalWeb"/>
        <w:numPr>
          <w:ilvl w:val="0"/>
          <w:numId w:val="42"/>
        </w:numPr>
      </w:pPr>
      <w:r>
        <w:t>Find employees who earn more than all employees in the "Sales" department.</w:t>
      </w:r>
    </w:p>
    <w:sectPr w:rsidR="00943914" w:rsidRPr="00AF3ADC" w:rsidSect="001660B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201D75" w14:textId="77777777" w:rsidR="00755BD9" w:rsidRDefault="00755BD9" w:rsidP="001C22BC">
      <w:r>
        <w:separator/>
      </w:r>
    </w:p>
  </w:endnote>
  <w:endnote w:type="continuationSeparator" w:id="0">
    <w:p w14:paraId="288FF9E1" w14:textId="77777777" w:rsidR="00755BD9" w:rsidRDefault="00755BD9" w:rsidP="001C22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349124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467FE6A" w14:textId="3CF00D17" w:rsidR="001C22BC" w:rsidRDefault="001C22B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2A7DF80" w14:textId="77777777" w:rsidR="001C22BC" w:rsidRDefault="001C22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342F8D" w14:textId="77777777" w:rsidR="00755BD9" w:rsidRDefault="00755BD9" w:rsidP="001C22BC">
      <w:r>
        <w:separator/>
      </w:r>
    </w:p>
  </w:footnote>
  <w:footnote w:type="continuationSeparator" w:id="0">
    <w:p w14:paraId="48161054" w14:textId="77777777" w:rsidR="00755BD9" w:rsidRDefault="00755BD9" w:rsidP="001C22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8FB9A1" w14:textId="5EA587EC" w:rsidR="001C22BC" w:rsidRDefault="001C22BC">
    <w:pPr>
      <w:pStyle w:val="Header"/>
    </w:pPr>
    <w:r>
      <w:t>Manual Designed by: Miss Ayesha Majid</w:t>
    </w:r>
  </w:p>
  <w:p w14:paraId="5ADD639B" w14:textId="77777777" w:rsidR="001C22BC" w:rsidRDefault="001C22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D77A0"/>
    <w:multiLevelType w:val="multilevel"/>
    <w:tmpl w:val="09927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43550F"/>
    <w:multiLevelType w:val="hybridMultilevel"/>
    <w:tmpl w:val="CC4E8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D47D6"/>
    <w:multiLevelType w:val="multilevel"/>
    <w:tmpl w:val="3B56CF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C5693B"/>
    <w:multiLevelType w:val="hybridMultilevel"/>
    <w:tmpl w:val="6F046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B70855"/>
    <w:multiLevelType w:val="multilevel"/>
    <w:tmpl w:val="A55404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0638D2"/>
    <w:multiLevelType w:val="multilevel"/>
    <w:tmpl w:val="0B7A9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3A532E"/>
    <w:multiLevelType w:val="hybridMultilevel"/>
    <w:tmpl w:val="14F6A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735EEC"/>
    <w:multiLevelType w:val="multilevel"/>
    <w:tmpl w:val="85802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D470AE"/>
    <w:multiLevelType w:val="hybridMultilevel"/>
    <w:tmpl w:val="20DE4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65037C"/>
    <w:multiLevelType w:val="hybridMultilevel"/>
    <w:tmpl w:val="3CFE4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E91F6D"/>
    <w:multiLevelType w:val="hybridMultilevel"/>
    <w:tmpl w:val="BA12E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E92198"/>
    <w:multiLevelType w:val="multilevel"/>
    <w:tmpl w:val="F6A80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34369E"/>
    <w:multiLevelType w:val="hybridMultilevel"/>
    <w:tmpl w:val="54083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6E3F40"/>
    <w:multiLevelType w:val="multilevel"/>
    <w:tmpl w:val="95B4A4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6A00A4"/>
    <w:multiLevelType w:val="multilevel"/>
    <w:tmpl w:val="7884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CA4B96"/>
    <w:multiLevelType w:val="multilevel"/>
    <w:tmpl w:val="1E74B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A7772A"/>
    <w:multiLevelType w:val="hybridMultilevel"/>
    <w:tmpl w:val="6B062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907EE4"/>
    <w:multiLevelType w:val="multilevel"/>
    <w:tmpl w:val="8BBC4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ED1267D"/>
    <w:multiLevelType w:val="hybridMultilevel"/>
    <w:tmpl w:val="7526D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FD2670"/>
    <w:multiLevelType w:val="hybridMultilevel"/>
    <w:tmpl w:val="A1944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4E7E49"/>
    <w:multiLevelType w:val="multilevel"/>
    <w:tmpl w:val="33BC4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7E43CFC"/>
    <w:multiLevelType w:val="hybridMultilevel"/>
    <w:tmpl w:val="B57E1712"/>
    <w:lvl w:ilvl="0" w:tplc="04348592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A960E7B"/>
    <w:multiLevelType w:val="multilevel"/>
    <w:tmpl w:val="4B10F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7B6EC3"/>
    <w:multiLevelType w:val="multilevel"/>
    <w:tmpl w:val="DD302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DB84D36"/>
    <w:multiLevelType w:val="multilevel"/>
    <w:tmpl w:val="A62C6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F303CE1"/>
    <w:multiLevelType w:val="multilevel"/>
    <w:tmpl w:val="A51CB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FD96DDB"/>
    <w:multiLevelType w:val="multilevel"/>
    <w:tmpl w:val="71F06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8F1840"/>
    <w:multiLevelType w:val="hybridMultilevel"/>
    <w:tmpl w:val="1BE45574"/>
    <w:lvl w:ilvl="0" w:tplc="7A80E3E2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EC90257"/>
    <w:multiLevelType w:val="multilevel"/>
    <w:tmpl w:val="C7628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FB55D4E"/>
    <w:multiLevelType w:val="hybridMultilevel"/>
    <w:tmpl w:val="A6EE8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250982"/>
    <w:multiLevelType w:val="multilevel"/>
    <w:tmpl w:val="C96E3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68C4929"/>
    <w:multiLevelType w:val="multilevel"/>
    <w:tmpl w:val="F4D65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026D74"/>
    <w:multiLevelType w:val="multilevel"/>
    <w:tmpl w:val="9D4E4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895782D"/>
    <w:multiLevelType w:val="multilevel"/>
    <w:tmpl w:val="3CB2F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E4C2344"/>
    <w:multiLevelType w:val="multilevel"/>
    <w:tmpl w:val="4B06B7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02214CB"/>
    <w:multiLevelType w:val="multilevel"/>
    <w:tmpl w:val="DF488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1564666"/>
    <w:multiLevelType w:val="multilevel"/>
    <w:tmpl w:val="11983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6E06B7"/>
    <w:multiLevelType w:val="multilevel"/>
    <w:tmpl w:val="7BD41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4ED6DF4"/>
    <w:multiLevelType w:val="hybridMultilevel"/>
    <w:tmpl w:val="B31EF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53224B"/>
    <w:multiLevelType w:val="multilevel"/>
    <w:tmpl w:val="8ABCB1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705595D"/>
    <w:multiLevelType w:val="multilevel"/>
    <w:tmpl w:val="111A7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E351258"/>
    <w:multiLevelType w:val="multilevel"/>
    <w:tmpl w:val="C91496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EAC52C0"/>
    <w:multiLevelType w:val="hybridMultilevel"/>
    <w:tmpl w:val="77C05C90"/>
    <w:lvl w:ilvl="0" w:tplc="699C1AA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4086494">
    <w:abstractNumId w:val="24"/>
  </w:num>
  <w:num w:numId="2" w16cid:durableId="919870081">
    <w:abstractNumId w:val="6"/>
  </w:num>
  <w:num w:numId="3" w16cid:durableId="203063223">
    <w:abstractNumId w:val="29"/>
  </w:num>
  <w:num w:numId="4" w16cid:durableId="317420320">
    <w:abstractNumId w:val="38"/>
  </w:num>
  <w:num w:numId="5" w16cid:durableId="1880849080">
    <w:abstractNumId w:val="27"/>
  </w:num>
  <w:num w:numId="6" w16cid:durableId="344601049">
    <w:abstractNumId w:val="21"/>
  </w:num>
  <w:num w:numId="7" w16cid:durableId="1371105574">
    <w:abstractNumId w:val="12"/>
  </w:num>
  <w:num w:numId="8" w16cid:durableId="378283057">
    <w:abstractNumId w:val="10"/>
  </w:num>
  <w:num w:numId="9" w16cid:durableId="131213507">
    <w:abstractNumId w:val="1"/>
  </w:num>
  <w:num w:numId="10" w16cid:durableId="654577529">
    <w:abstractNumId w:val="19"/>
  </w:num>
  <w:num w:numId="11" w16cid:durableId="1863398013">
    <w:abstractNumId w:val="8"/>
  </w:num>
  <w:num w:numId="12" w16cid:durableId="1576819728">
    <w:abstractNumId w:val="3"/>
  </w:num>
  <w:num w:numId="13" w16cid:durableId="578367973">
    <w:abstractNumId w:val="41"/>
  </w:num>
  <w:num w:numId="14" w16cid:durableId="1751656871">
    <w:abstractNumId w:val="32"/>
  </w:num>
  <w:num w:numId="15" w16cid:durableId="782307970">
    <w:abstractNumId w:val="14"/>
  </w:num>
  <w:num w:numId="16" w16cid:durableId="1140659706">
    <w:abstractNumId w:val="18"/>
  </w:num>
  <w:num w:numId="17" w16cid:durableId="1159228554">
    <w:abstractNumId w:val="42"/>
  </w:num>
  <w:num w:numId="18" w16cid:durableId="829447687">
    <w:abstractNumId w:val="35"/>
  </w:num>
  <w:num w:numId="19" w16cid:durableId="552035206">
    <w:abstractNumId w:val="0"/>
  </w:num>
  <w:num w:numId="20" w16cid:durableId="1237665923">
    <w:abstractNumId w:val="22"/>
  </w:num>
  <w:num w:numId="21" w16cid:durableId="172648141">
    <w:abstractNumId w:val="30"/>
  </w:num>
  <w:num w:numId="22" w16cid:durableId="1564295355">
    <w:abstractNumId w:val="17"/>
  </w:num>
  <w:num w:numId="23" w16cid:durableId="1050149524">
    <w:abstractNumId w:val="40"/>
  </w:num>
  <w:num w:numId="24" w16cid:durableId="2108109890">
    <w:abstractNumId w:val="28"/>
  </w:num>
  <w:num w:numId="25" w16cid:durableId="183369781">
    <w:abstractNumId w:val="25"/>
  </w:num>
  <w:num w:numId="26" w16cid:durableId="199317818">
    <w:abstractNumId w:val="2"/>
  </w:num>
  <w:num w:numId="27" w16cid:durableId="578295016">
    <w:abstractNumId w:val="31"/>
  </w:num>
  <w:num w:numId="28" w16cid:durableId="1334724977">
    <w:abstractNumId w:val="4"/>
  </w:num>
  <w:num w:numId="29" w16cid:durableId="862136156">
    <w:abstractNumId w:val="36"/>
  </w:num>
  <w:num w:numId="30" w16cid:durableId="331690126">
    <w:abstractNumId w:val="5"/>
  </w:num>
  <w:num w:numId="31" w16cid:durableId="177087978">
    <w:abstractNumId w:val="33"/>
  </w:num>
  <w:num w:numId="32" w16cid:durableId="154994774">
    <w:abstractNumId w:val="13"/>
  </w:num>
  <w:num w:numId="33" w16cid:durableId="1122073108">
    <w:abstractNumId w:val="34"/>
  </w:num>
  <w:num w:numId="34" w16cid:durableId="286936291">
    <w:abstractNumId w:val="15"/>
  </w:num>
  <w:num w:numId="35" w16cid:durableId="1727026331">
    <w:abstractNumId w:val="11"/>
  </w:num>
  <w:num w:numId="36" w16cid:durableId="479155275">
    <w:abstractNumId w:val="26"/>
  </w:num>
  <w:num w:numId="37" w16cid:durableId="1238249502">
    <w:abstractNumId w:val="23"/>
  </w:num>
  <w:num w:numId="38" w16cid:durableId="1439375720">
    <w:abstractNumId w:val="7"/>
  </w:num>
  <w:num w:numId="39" w16cid:durableId="326054278">
    <w:abstractNumId w:val="37"/>
  </w:num>
  <w:num w:numId="40" w16cid:durableId="257174867">
    <w:abstractNumId w:val="39"/>
  </w:num>
  <w:num w:numId="41" w16cid:durableId="397170581">
    <w:abstractNumId w:val="20"/>
  </w:num>
  <w:num w:numId="42" w16cid:durableId="373382744">
    <w:abstractNumId w:val="9"/>
  </w:num>
  <w:num w:numId="43" w16cid:durableId="1233987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MDA2MTc2MjEwMzJX0lEKTi0uzszPAykwrAUAOLkmPCwAAAA="/>
  </w:docVars>
  <w:rsids>
    <w:rsidRoot w:val="0034427E"/>
    <w:rsid w:val="00016701"/>
    <w:rsid w:val="000619EA"/>
    <w:rsid w:val="000A60A9"/>
    <w:rsid w:val="000B62C6"/>
    <w:rsid w:val="000B7F89"/>
    <w:rsid w:val="000C2899"/>
    <w:rsid w:val="000C2AEE"/>
    <w:rsid w:val="000F1E86"/>
    <w:rsid w:val="000F5192"/>
    <w:rsid w:val="0013533B"/>
    <w:rsid w:val="001569CB"/>
    <w:rsid w:val="001660BE"/>
    <w:rsid w:val="001729F1"/>
    <w:rsid w:val="00175B3D"/>
    <w:rsid w:val="001C22BC"/>
    <w:rsid w:val="001C6A60"/>
    <w:rsid w:val="001F6C6E"/>
    <w:rsid w:val="002419BB"/>
    <w:rsid w:val="002565F7"/>
    <w:rsid w:val="0028624F"/>
    <w:rsid w:val="00292815"/>
    <w:rsid w:val="00293A9B"/>
    <w:rsid w:val="002E0EB3"/>
    <w:rsid w:val="00317197"/>
    <w:rsid w:val="00331DCE"/>
    <w:rsid w:val="0033401C"/>
    <w:rsid w:val="0034427E"/>
    <w:rsid w:val="0039043F"/>
    <w:rsid w:val="003A7FCB"/>
    <w:rsid w:val="003F6829"/>
    <w:rsid w:val="00431315"/>
    <w:rsid w:val="004434E9"/>
    <w:rsid w:val="004B5885"/>
    <w:rsid w:val="004D08AE"/>
    <w:rsid w:val="0052286C"/>
    <w:rsid w:val="005D7B56"/>
    <w:rsid w:val="005E1863"/>
    <w:rsid w:val="00604B04"/>
    <w:rsid w:val="00624BC2"/>
    <w:rsid w:val="00626646"/>
    <w:rsid w:val="00630A71"/>
    <w:rsid w:val="0064630F"/>
    <w:rsid w:val="006B107D"/>
    <w:rsid w:val="006D1E36"/>
    <w:rsid w:val="006E7E54"/>
    <w:rsid w:val="007121EB"/>
    <w:rsid w:val="007505EB"/>
    <w:rsid w:val="00755BD9"/>
    <w:rsid w:val="00756BA4"/>
    <w:rsid w:val="0076386B"/>
    <w:rsid w:val="00771B1C"/>
    <w:rsid w:val="007E4C5F"/>
    <w:rsid w:val="0082023B"/>
    <w:rsid w:val="00826085"/>
    <w:rsid w:val="008708FE"/>
    <w:rsid w:val="00877F6C"/>
    <w:rsid w:val="008C1C92"/>
    <w:rsid w:val="008F1721"/>
    <w:rsid w:val="008F507F"/>
    <w:rsid w:val="00924B72"/>
    <w:rsid w:val="00934CBF"/>
    <w:rsid w:val="00943914"/>
    <w:rsid w:val="00952F4E"/>
    <w:rsid w:val="00991DAD"/>
    <w:rsid w:val="00A1619C"/>
    <w:rsid w:val="00A273A7"/>
    <w:rsid w:val="00A424D5"/>
    <w:rsid w:val="00A96502"/>
    <w:rsid w:val="00A9766D"/>
    <w:rsid w:val="00AA5C22"/>
    <w:rsid w:val="00AC10C1"/>
    <w:rsid w:val="00AC6BB5"/>
    <w:rsid w:val="00AD2619"/>
    <w:rsid w:val="00AD4D83"/>
    <w:rsid w:val="00AF3ADC"/>
    <w:rsid w:val="00B56EC4"/>
    <w:rsid w:val="00C57BED"/>
    <w:rsid w:val="00C809FC"/>
    <w:rsid w:val="00C86ED5"/>
    <w:rsid w:val="00CB6E50"/>
    <w:rsid w:val="00CD5329"/>
    <w:rsid w:val="00D0774F"/>
    <w:rsid w:val="00D12363"/>
    <w:rsid w:val="00D159B5"/>
    <w:rsid w:val="00DF6CCF"/>
    <w:rsid w:val="00E03F6F"/>
    <w:rsid w:val="00E26BA9"/>
    <w:rsid w:val="00E26D49"/>
    <w:rsid w:val="00E320B9"/>
    <w:rsid w:val="00E450DE"/>
    <w:rsid w:val="00E87AD5"/>
    <w:rsid w:val="00F718E9"/>
    <w:rsid w:val="00F96C98"/>
    <w:rsid w:val="00FB4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DC70BA"/>
  <w15:chartTrackingRefBased/>
  <w15:docId w15:val="{00B04386-AF92-4ADA-86F9-97D2C614F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9C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A1619C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1DC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619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3A9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6829"/>
    <w:pPr>
      <w:pBdr>
        <w:bottom w:val="single" w:sz="8" w:space="4" w:color="4F81BD"/>
      </w:pBdr>
      <w:spacing w:after="300"/>
      <w:contextualSpacing/>
    </w:pPr>
    <w:rPr>
      <w:rFonts w:ascii="Cambria" w:hAnsi="Cambria"/>
      <w:b/>
      <w:bCs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F6829"/>
    <w:rPr>
      <w:rFonts w:ascii="Cambria" w:eastAsia="Times New Roman" w:hAnsi="Cambria" w:cs="Times New Roman"/>
      <w:b/>
      <w:bCs/>
      <w:color w:val="17365D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1619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A1619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A1619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A1619C"/>
    <w:rPr>
      <w:b/>
      <w:bCs/>
    </w:rPr>
  </w:style>
  <w:style w:type="character" w:styleId="Hyperlink">
    <w:name w:val="Hyperlink"/>
    <w:basedOn w:val="DefaultParagraphFont"/>
    <w:uiPriority w:val="99"/>
    <w:unhideWhenUsed/>
    <w:rsid w:val="00A1619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1619C"/>
    <w:pPr>
      <w:ind w:left="720"/>
      <w:contextualSpacing/>
    </w:pPr>
  </w:style>
  <w:style w:type="paragraph" w:styleId="NoSpacing">
    <w:name w:val="No Spacing"/>
    <w:uiPriority w:val="1"/>
    <w:qFormat/>
    <w:rsid w:val="00331DC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331D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C22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22BC"/>
  </w:style>
  <w:style w:type="paragraph" w:styleId="Footer">
    <w:name w:val="footer"/>
    <w:basedOn w:val="Normal"/>
    <w:link w:val="FooterChar"/>
    <w:uiPriority w:val="99"/>
    <w:unhideWhenUsed/>
    <w:rsid w:val="001C22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22BC"/>
  </w:style>
  <w:style w:type="character" w:styleId="UnresolvedMention">
    <w:name w:val="Unresolved Mention"/>
    <w:basedOn w:val="DefaultParagraphFont"/>
    <w:uiPriority w:val="99"/>
    <w:semiHidden/>
    <w:unhideWhenUsed/>
    <w:rsid w:val="005E1863"/>
    <w:rPr>
      <w:color w:val="605E5C"/>
      <w:shd w:val="clear" w:color="auto" w:fill="E1DFDD"/>
    </w:rPr>
  </w:style>
  <w:style w:type="character" w:customStyle="1" w:styleId="yt-core-attributed-string--link-inherit-color">
    <w:name w:val="yt-core-attributed-string--link-inherit-color"/>
    <w:basedOn w:val="DefaultParagraphFont"/>
    <w:rsid w:val="005E1863"/>
  </w:style>
  <w:style w:type="character" w:customStyle="1" w:styleId="ff1">
    <w:name w:val="ff1"/>
    <w:basedOn w:val="DefaultParagraphFont"/>
    <w:rsid w:val="006B107D"/>
  </w:style>
  <w:style w:type="character" w:customStyle="1" w:styleId="xnormaltextrun">
    <w:name w:val="x_normaltextrun"/>
    <w:basedOn w:val="DefaultParagraphFont"/>
    <w:rsid w:val="00A424D5"/>
  </w:style>
  <w:style w:type="character" w:customStyle="1" w:styleId="xeop">
    <w:name w:val="x_eop"/>
    <w:basedOn w:val="DefaultParagraphFont"/>
    <w:rsid w:val="00A424D5"/>
  </w:style>
  <w:style w:type="character" w:styleId="HTMLCode">
    <w:name w:val="HTML Code"/>
    <w:basedOn w:val="DefaultParagraphFont"/>
    <w:uiPriority w:val="99"/>
    <w:semiHidden/>
    <w:unhideWhenUsed/>
    <w:rsid w:val="00AD4D83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3A9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7F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7FCB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3A7FCB"/>
  </w:style>
  <w:style w:type="character" w:customStyle="1" w:styleId="hljs-string">
    <w:name w:val="hljs-string"/>
    <w:basedOn w:val="DefaultParagraphFont"/>
    <w:rsid w:val="003A7FCB"/>
  </w:style>
  <w:style w:type="character" w:customStyle="1" w:styleId="hljs-comment">
    <w:name w:val="hljs-comment"/>
    <w:basedOn w:val="DefaultParagraphFont"/>
    <w:rsid w:val="003A7FCB"/>
  </w:style>
  <w:style w:type="character" w:customStyle="1" w:styleId="hljs-number">
    <w:name w:val="hljs-number"/>
    <w:basedOn w:val="DefaultParagraphFont"/>
    <w:rsid w:val="00DF6CCF"/>
  </w:style>
  <w:style w:type="character" w:customStyle="1" w:styleId="hljs-operator">
    <w:name w:val="hljs-operator"/>
    <w:basedOn w:val="DefaultParagraphFont"/>
    <w:rsid w:val="00DF6C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39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9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9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2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64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1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0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6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7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4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6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85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73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8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05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4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7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51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8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8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2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37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9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0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3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04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7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1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8647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6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9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118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364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179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75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3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6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86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7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24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66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88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385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74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0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93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1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76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9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63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36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7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2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11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14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3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8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0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90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11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70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20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9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20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0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27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3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1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3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66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1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9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8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6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92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7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99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2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5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80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14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210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479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6306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5228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568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207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95348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84037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7290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418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832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0009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231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98266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27664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6267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65244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4185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383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7696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87037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6526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8922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844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7127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71840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3156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962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2049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418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50677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1954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93023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2158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6390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019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6879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9100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13795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125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56607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23845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1546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63604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20015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4221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5637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132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08179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869866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61861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645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9238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8952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4283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56264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57138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8795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2619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352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08532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97076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87279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5400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7078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8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8752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46868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12874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8474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1840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677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2962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781438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024770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3417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23357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4825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76160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61306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9709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416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28106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8437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73494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79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08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1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9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8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2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4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23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30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145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1457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740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798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93448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4099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641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98918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45156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8224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9442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0013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43989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47243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94068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684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3186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093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78280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4738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38993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0154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4172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2761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2982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186007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765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89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5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8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7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8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61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42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05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5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0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03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84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3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7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2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4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2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42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88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0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1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97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2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9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6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26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98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5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FD6FA9A-4F33-4199-930F-6F2013ACC441}">
  <we:reference id="wa104382008" version="1.1.0.1" store="en-US" storeType="OMEX"/>
  <we:alternateReferences>
    <we:reference id="wa104382008" version="1.1.0.1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B9A10F-0FAA-4EEC-B926-F88F16253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r Majid</dc:creator>
  <cp:keywords/>
  <dc:description/>
  <cp:lastModifiedBy>Ayesha  Majid</cp:lastModifiedBy>
  <cp:revision>3</cp:revision>
  <cp:lastPrinted>2024-11-06T03:52:00Z</cp:lastPrinted>
  <dcterms:created xsi:type="dcterms:W3CDTF">2024-11-27T03:44:00Z</dcterms:created>
  <dcterms:modified xsi:type="dcterms:W3CDTF">2024-11-27T03:49:00Z</dcterms:modified>
</cp:coreProperties>
</file>